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78E3" w:rsidRPr="00A1783F" w:rsidRDefault="003878E3" w:rsidP="003878E3">
      <w:pPr>
        <w:rPr>
          <w:rFonts w:ascii="Times New Roman" w:hAnsi="Times New Roman" w:cs="Times New Roman"/>
          <w:bCs/>
          <w:sz w:val="24"/>
          <w:szCs w:val="20"/>
        </w:rPr>
      </w:pPr>
      <w:r w:rsidRPr="00A1783F">
        <w:rPr>
          <w:rStyle w:val="fontstyle01"/>
          <w:rFonts w:ascii="Times New Roman" w:hAnsi="Times New Roman" w:cs="Times New Roman"/>
          <w:bCs w:val="0"/>
          <w:sz w:val="24"/>
          <w:szCs w:val="20"/>
        </w:rPr>
        <w:t xml:space="preserve">Complete list of genotypes. </w:t>
      </w:r>
      <w:bookmarkStart w:id="0" w:name="_GoBack"/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865"/>
        <w:gridCol w:w="955"/>
        <w:gridCol w:w="1292"/>
        <w:gridCol w:w="866"/>
        <w:gridCol w:w="956"/>
        <w:gridCol w:w="1292"/>
        <w:gridCol w:w="866"/>
        <w:gridCol w:w="956"/>
        <w:gridCol w:w="1292"/>
      </w:tblGrid>
      <w:tr w:rsidR="005B1F63" w:rsidRPr="00A1783F" w:rsidTr="005B1F63">
        <w:trPr>
          <w:trHeight w:val="288"/>
        </w:trPr>
        <w:tc>
          <w:tcPr>
            <w:tcW w:w="443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try No.</w:t>
            </w:r>
          </w:p>
        </w:tc>
        <w:tc>
          <w:tcPr>
            <w:tcW w:w="503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de name</w:t>
            </w:r>
          </w:p>
        </w:tc>
        <w:tc>
          <w:tcPr>
            <w:tcW w:w="72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dentity of Plant</w:t>
            </w:r>
          </w:p>
        </w:tc>
        <w:tc>
          <w:tcPr>
            <w:tcW w:w="443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try No.</w:t>
            </w:r>
          </w:p>
        </w:tc>
        <w:tc>
          <w:tcPr>
            <w:tcW w:w="503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de name</w:t>
            </w:r>
          </w:p>
        </w:tc>
        <w:tc>
          <w:tcPr>
            <w:tcW w:w="72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dentity of Plant</w:t>
            </w:r>
          </w:p>
        </w:tc>
        <w:tc>
          <w:tcPr>
            <w:tcW w:w="443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ntry No.</w:t>
            </w:r>
          </w:p>
        </w:tc>
        <w:tc>
          <w:tcPr>
            <w:tcW w:w="503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de name</w:t>
            </w:r>
          </w:p>
        </w:tc>
        <w:tc>
          <w:tcPr>
            <w:tcW w:w="720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dentity of Plant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</w:t>
            </w:r>
          </w:p>
        </w:tc>
        <w:tc>
          <w:tcPr>
            <w:tcW w:w="7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7B063A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*</w:t>
            </w:r>
            <w:r w:rsidR="005B1F63"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4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4</w:t>
            </w:r>
          </w:p>
        </w:tc>
        <w:tc>
          <w:tcPr>
            <w:tcW w:w="7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4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7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7</w:t>
            </w:r>
          </w:p>
        </w:tc>
        <w:tc>
          <w:tcPr>
            <w:tcW w:w="7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i-73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-85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-2002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SD-83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enab-7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ZINCOL-1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H-97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qbal-200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rum- 97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-2002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cora-7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QAB-200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jala-1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3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3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rk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H-2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i-73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7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7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-8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thas-9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7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sban-9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S-201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danak-85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SD-85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llat-201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4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4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SD-2008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ohinoor-83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her-200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8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8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lkash-2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-75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8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afaq-200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2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2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bhani-2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kwal-8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urum- 2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laxy-13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5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5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sani-2008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-201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-9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9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9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201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aj-17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3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9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qilab-9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3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3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lue Silver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L-711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enab-200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kbar-19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6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6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ahkar-95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b- 7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ero</w:t>
            </w:r>
            <w:proofErr w:type="spellEnd"/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0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0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tluj-8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halimar-88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0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tan</w:t>
            </w:r>
            <w:proofErr w:type="spellEnd"/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4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4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4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m-0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ing-8319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lvez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njan-96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7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7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P-1744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leem-200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hakkar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1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1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faq-2002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11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-2002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Kohistan-9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nthar</w:t>
            </w:r>
            <w:proofErr w:type="spellEnd"/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5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5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5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waz-9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vi-2000</w:t>
            </w:r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0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0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xiPak-6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ohar</w:t>
            </w:r>
            <w:proofErr w:type="spellEnd"/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1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4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4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andal-7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7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7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akhar </w:t>
            </w:r>
            <w:proofErr w:type="spellStart"/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hakar</w:t>
            </w:r>
            <w:proofErr w:type="spellEnd"/>
          </w:p>
        </w:tc>
      </w:tr>
      <w:tr w:rsidR="005B1F63" w:rsidRPr="00A1783F" w:rsidTr="005B1F63">
        <w:trPr>
          <w:trHeight w:val="312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2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5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5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arani-8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8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8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reed-2006</w:t>
            </w:r>
          </w:p>
        </w:tc>
      </w:tr>
      <w:tr w:rsidR="005B1F63" w:rsidRPr="00A1783F" w:rsidTr="005B1F63">
        <w:trPr>
          <w:trHeight w:val="324"/>
        </w:trPr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63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63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ARI-GP6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26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26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k-8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189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-189</w:t>
            </w:r>
          </w:p>
        </w:tc>
        <w:tc>
          <w:tcPr>
            <w:tcW w:w="7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1F63" w:rsidRPr="00A1783F" w:rsidRDefault="005B1F63" w:rsidP="005B1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1783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raj-08</w:t>
            </w:r>
          </w:p>
        </w:tc>
      </w:tr>
    </w:tbl>
    <w:p w:rsidR="003B690E" w:rsidRPr="00A1783F" w:rsidRDefault="003B690E" w:rsidP="003B690E">
      <w:pPr>
        <w:rPr>
          <w:rFonts w:ascii="Times New Roman" w:hAnsi="Times New Roman" w:cs="Times New Roman"/>
          <w:sz w:val="20"/>
          <w:szCs w:val="20"/>
        </w:rPr>
      </w:pPr>
    </w:p>
    <w:p w:rsidR="003878E3" w:rsidRPr="00A1783F" w:rsidRDefault="003878E3" w:rsidP="003878E3">
      <w:pPr>
        <w:rPr>
          <w:rFonts w:ascii="Times New Roman" w:hAnsi="Times New Roman" w:cs="Times New Roman"/>
          <w:sz w:val="20"/>
          <w:szCs w:val="20"/>
        </w:rPr>
      </w:pPr>
      <w:r w:rsidRPr="00A1783F">
        <w:rPr>
          <w:rFonts w:ascii="Times New Roman" w:hAnsi="Times New Roman" w:cs="Times New Roman"/>
          <w:sz w:val="20"/>
          <w:szCs w:val="20"/>
        </w:rPr>
        <w:t>*AARI-GP represent lines obtained from Ayyub Agriculture Research Institute</w:t>
      </w:r>
      <w:r w:rsidR="009E2984" w:rsidRPr="00A1783F">
        <w:rPr>
          <w:rFonts w:ascii="Times New Roman" w:hAnsi="Times New Roman" w:cs="Times New Roman"/>
          <w:sz w:val="20"/>
          <w:szCs w:val="20"/>
        </w:rPr>
        <w:t xml:space="preserve"> (AARI).</w:t>
      </w:r>
    </w:p>
    <w:sectPr w:rsidR="003878E3" w:rsidRPr="00A178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3MDMyNjA3NzMyMjZV0lEKTi0uzszPAykwqgUAEMUrOCwAAAA="/>
  </w:docVars>
  <w:rsids>
    <w:rsidRoot w:val="008B2550"/>
    <w:rsid w:val="003878E3"/>
    <w:rsid w:val="003B690E"/>
    <w:rsid w:val="004C735B"/>
    <w:rsid w:val="005B1F63"/>
    <w:rsid w:val="007B063A"/>
    <w:rsid w:val="008B2550"/>
    <w:rsid w:val="009E2984"/>
    <w:rsid w:val="00A1783F"/>
    <w:rsid w:val="00F51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450A82-DCBE-44F1-A90D-2D9ABE53E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878E3"/>
    <w:rPr>
      <w:rFonts w:ascii="Times-Bold" w:hAnsi="Times-Bold" w:hint="default"/>
      <w:b/>
      <w:bCs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00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</dc:creator>
  <cp:keywords/>
  <dc:description/>
  <cp:lastModifiedBy>DELL</cp:lastModifiedBy>
  <cp:revision>8</cp:revision>
  <dcterms:created xsi:type="dcterms:W3CDTF">2022-01-16T05:57:00Z</dcterms:created>
  <dcterms:modified xsi:type="dcterms:W3CDTF">2022-09-09T14:03:00Z</dcterms:modified>
</cp:coreProperties>
</file>